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05082E1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14E37F3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041B4E14"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362DF2C6"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Hollensen</w:t>
          </w:r>
          <w:r w:rsidR="00666B66" w:rsidRPr="00666B66">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5E04066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6BC823A6"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00F57A41" w:rsidRPr="00F57A41">
        <w:t>.</w:t>
      </w:r>
    </w:p>
    <w:p w14:paraId="7D221B35" w14:textId="6341E02C"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666B66">
            <w:rPr>
              <w:noProof/>
            </w:rPr>
            <w:t xml:space="preserve"> </w:t>
          </w:r>
          <w:r w:rsidR="00666B66" w:rsidRPr="00666B66">
            <w:rPr>
              <w:noProof/>
            </w:rPr>
            <w:t>(Newzoo, 2023)</w:t>
          </w:r>
          <w:r w:rsidR="00F57A41">
            <w:fldChar w:fldCharType="end"/>
          </w:r>
        </w:sdtContent>
      </w:sdt>
      <w:r w:rsidRPr="00620FF0">
        <w:t>.</w:t>
      </w:r>
    </w:p>
    <w:p w14:paraId="207AB2F9" w14:textId="0000FCC6" w:rsidR="00620FF0" w:rsidRPr="00620FF0"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Χρησιμοποιώντας προηγμένες τεχνικές στόχευσης, η </w:t>
      </w:r>
      <w:r w:rsidR="00620FF0" w:rsidRPr="00620FF0">
        <w:rPr>
          <w:lang w:val="en-US"/>
        </w:rPr>
        <w:t>Microsoft</w:t>
      </w:r>
      <w:r w:rsidR="00620FF0" w:rsidRPr="00620FF0">
        <w:t xml:space="preserve"> θα μπορούσε να βελτιώσει περαιτέρω τη στρατηγική μάρκετινγκ και </w:t>
      </w:r>
      <w:r w:rsidR="00620FF0"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29BB9F27"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666B66" w:rsidRPr="00666B66">
            <w:rPr>
              <w:noProof/>
            </w:rPr>
            <w:t xml:space="preserve"> (</w:t>
          </w:r>
          <w:r w:rsidR="00666B66" w:rsidRPr="00666B66">
            <w:rPr>
              <w:noProof/>
              <w:lang w:val="en-US"/>
            </w:rPr>
            <w:t>Chandler</w:t>
          </w:r>
          <w:r w:rsidR="00666B66" w:rsidRPr="00666B66">
            <w:rPr>
              <w:noProof/>
            </w:rPr>
            <w:t xml:space="preserve">, 2014; </w:t>
          </w:r>
          <w:r w:rsidR="00666B66" w:rsidRPr="00666B66">
            <w:rPr>
              <w:noProof/>
              <w:lang w:val="en-US"/>
            </w:rPr>
            <w:t>Gupta</w:t>
          </w:r>
          <w:r w:rsidR="00666B66" w:rsidRPr="00666B66">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60224E32"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fldChar w:fldCharType="end"/>
          </w:r>
        </w:sdtContent>
      </w:sdt>
      <w:r w:rsidRPr="00865201">
        <w:t>.</w:t>
      </w:r>
    </w:p>
    <w:p w14:paraId="2D9D1488" w14:textId="23EDB4C8"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Store</w:t>
          </w:r>
          <w:r w:rsidR="00666B66" w:rsidRPr="00666B66">
            <w:rPr>
              <w:noProof/>
            </w:rPr>
            <w:t>,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666B66">
            <w:rPr>
              <w:noProof/>
            </w:rPr>
            <w:t xml:space="preserve"> </w:t>
          </w:r>
          <w:r w:rsidR="00666B66" w:rsidRPr="00666B66">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666B66" w:rsidRPr="00666B66">
            <w:rPr>
              <w:noProof/>
            </w:rPr>
            <w:t xml:space="preserve"> (</w:t>
          </w:r>
          <w:r w:rsidR="00666B66" w:rsidRPr="00666B66">
            <w:rPr>
              <w:noProof/>
              <w:lang w:val="en-US"/>
            </w:rPr>
            <w:t>Insider</w:t>
          </w:r>
          <w:r w:rsidR="00666B66" w:rsidRPr="00666B66">
            <w:rPr>
              <w:noProof/>
            </w:rPr>
            <w:t xml:space="preserve"> </w:t>
          </w:r>
          <w:r w:rsidR="00666B66" w:rsidRPr="00666B66">
            <w:rPr>
              <w:noProof/>
              <w:lang w:val="en-US"/>
            </w:rPr>
            <w:t>Gaming</w:t>
          </w:r>
          <w:r w:rsidR="00666B66" w:rsidRPr="00666B66">
            <w:rPr>
              <w:noProof/>
            </w:rPr>
            <w:t>, 2023)</w:t>
          </w:r>
          <w:r w:rsidR="00980941">
            <w:rPr>
              <w:lang w:val="en-US"/>
            </w:rPr>
            <w:fldChar w:fldCharType="end"/>
          </w:r>
        </w:sdtContent>
      </w:sdt>
      <w:r w:rsidRPr="00766FB0">
        <w:t>.</w:t>
      </w:r>
    </w:p>
    <w:p w14:paraId="7E297E1E" w14:textId="779B811F"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666B66" w:rsidRPr="00666B66">
            <w:rPr>
              <w:noProof/>
            </w:rPr>
            <w:t>(</w:t>
          </w:r>
          <w:r w:rsidR="00666B66" w:rsidRPr="00666B66">
            <w:rPr>
              <w:noProof/>
              <w:lang w:val="en-US"/>
            </w:rPr>
            <w:t>Ewald</w:t>
          </w:r>
          <w:r w:rsidR="00666B66" w:rsidRPr="00666B66">
            <w:rPr>
              <w:noProof/>
            </w:rPr>
            <w:t xml:space="preserve"> &amp; </w:t>
          </w:r>
          <w:r w:rsidR="00666B66" w:rsidRPr="00666B66">
            <w:rPr>
              <w:noProof/>
              <w:lang w:val="en-US"/>
            </w:rPr>
            <w:t>Moskowitz</w:t>
          </w:r>
          <w:r w:rsidR="00666B66" w:rsidRPr="00666B66">
            <w:rPr>
              <w:noProof/>
            </w:rPr>
            <w:t>,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41EC2568"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proofErr w:type="spellStart"/>
      <w:r w:rsidR="00C77B65">
        <w:fldChar w:fldCharType="begin"/>
      </w:r>
      <w:r w:rsidR="00C77B65">
        <w:instrText xml:space="preserve"> REF _Ref132199049 \h </w:instrText>
      </w:r>
      <w:r w:rsidR="00C77B65">
        <w:fldChar w:fldCharType="separate"/>
      </w:r>
      <w:r w:rsidR="00C77B65">
        <w:t>Figure</w:t>
      </w:r>
      <w:proofErr w:type="spellEnd"/>
      <w:r w:rsidR="00C77B65">
        <w:t xml:space="preserv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4125B4">
            <w:instrText xml:space="preserve"> \m Xbo231</w:instrText>
          </w:r>
          <w:r w:rsidR="00636347">
            <w:instrText xml:space="preserve"> \m Bor08</w:instrText>
          </w:r>
          <w:r w:rsidR="008907E9">
            <w:rPr>
              <w:lang w:val="en-US"/>
            </w:rPr>
            <w:fldChar w:fldCharType="separate"/>
          </w:r>
          <w:r w:rsidR="00666B66" w:rsidRPr="00666B66">
            <w:rPr>
              <w:noProof/>
            </w:rPr>
            <w:t xml:space="preserve"> (</w:t>
          </w:r>
          <w:r w:rsidR="00666B66" w:rsidRPr="00666B66">
            <w:rPr>
              <w:noProof/>
              <w:lang w:val="en-US"/>
            </w:rPr>
            <w:t>Business</w:t>
          </w:r>
          <w:r w:rsidR="00666B66" w:rsidRPr="00666B66">
            <w:rPr>
              <w:noProof/>
            </w:rPr>
            <w:t xml:space="preserve"> </w:t>
          </w:r>
          <w:r w:rsidR="00666B66" w:rsidRPr="00666B66">
            <w:rPr>
              <w:noProof/>
              <w:lang w:val="en-US"/>
            </w:rPr>
            <w:t>Insider</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News</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YouTube</w:t>
          </w:r>
          <w:r w:rsidR="00666B66" w:rsidRPr="00666B66">
            <w:rPr>
              <w:noProof/>
            </w:rPr>
            <w:t xml:space="preserve">, 2023;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w:t>
      </w:r>
      <w:r w:rsidR="00A647B9" w:rsidRPr="0040332E">
        <w:lastRenderedPageBreak/>
        <w:t xml:space="preserve">και να 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3AA78798" w:rsidR="00A647B9" w:rsidRPr="0040332E" w:rsidRDefault="00A647B9" w:rsidP="00A647B9">
      <w:r w:rsidRPr="0040332E">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rsidR="000D1B27">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Sta</w:instrText>
          </w:r>
          <w:r w:rsidR="000D1B27" w:rsidRPr="000D1B27">
            <w:instrText>232 \</w:instrText>
          </w:r>
          <w:r w:rsidR="000D1B27">
            <w:rPr>
              <w:lang w:val="en-US"/>
            </w:rPr>
            <w:instrText>l</w:instrText>
          </w:r>
          <w:r w:rsidR="000D1B27" w:rsidRPr="000D1B27">
            <w:instrText xml:space="preserve"> 1033 </w:instrText>
          </w:r>
          <w:r w:rsidR="000D1B27">
            <w:instrText xml:space="preserve"> \m Sta231</w:instrText>
          </w:r>
          <w:r w:rsidR="000D1B27">
            <w:fldChar w:fldCharType="separate"/>
          </w:r>
          <w:r w:rsidR="00666B66" w:rsidRPr="00666B66">
            <w:rPr>
              <w:noProof/>
            </w:rPr>
            <w:t xml:space="preserve"> (</w:t>
          </w:r>
          <w:r w:rsidR="00666B66" w:rsidRPr="00666B66">
            <w:rPr>
              <w:noProof/>
              <w:lang w:val="en-US"/>
            </w:rPr>
            <w:t>Statista</w:t>
          </w:r>
          <w:r w:rsidR="00666B66" w:rsidRPr="00666B66">
            <w:rPr>
              <w:noProof/>
            </w:rPr>
            <w:t xml:space="preserve"> </w:t>
          </w:r>
          <w:r w:rsidR="00666B66" w:rsidRPr="00666B66">
            <w:rPr>
              <w:noProof/>
              <w:lang w:val="en-US"/>
            </w:rPr>
            <w:t>Global</w:t>
          </w:r>
          <w:r w:rsidR="00666B66" w:rsidRPr="00666B66">
            <w:rPr>
              <w:noProof/>
            </w:rPr>
            <w:t xml:space="preserve"> </w:t>
          </w:r>
          <w:r w:rsidR="00666B66" w:rsidRPr="00666B66">
            <w:rPr>
              <w:noProof/>
              <w:lang w:val="en-US"/>
            </w:rPr>
            <w:t>Sales</w:t>
          </w:r>
          <w:r w:rsidR="00666B66" w:rsidRPr="00666B66">
            <w:rPr>
              <w:noProof/>
            </w:rPr>
            <w:t xml:space="preserve">, 2023; </w:t>
          </w:r>
          <w:r w:rsidR="00666B66" w:rsidRPr="00666B66">
            <w:rPr>
              <w:noProof/>
              <w:lang w:val="en-US"/>
            </w:rPr>
            <w:t>Statista</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X</w:t>
          </w:r>
          <w:r w:rsidR="00666B66" w:rsidRPr="00666B66">
            <w:rPr>
              <w:noProof/>
            </w:rPr>
            <w:t xml:space="preserve"> </w:t>
          </w:r>
          <w:r w:rsidR="00666B66" w:rsidRPr="00666B66">
            <w:rPr>
              <w:noProof/>
              <w:lang w:val="en-US"/>
            </w:rPr>
            <w:t>sales</w:t>
          </w:r>
          <w:r w:rsidR="00666B66" w:rsidRPr="00666B66">
            <w:rPr>
              <w:noProof/>
            </w:rPr>
            <w:t>, 2023)</w:t>
          </w:r>
          <w:r w:rsidR="000D1B27">
            <w:fldChar w:fldCharType="end"/>
          </w:r>
        </w:sdtContent>
      </w:sdt>
      <w:r w:rsidRPr="0040332E">
        <w:t xml:space="preserve">.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300C894B"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666B66" w:rsidRPr="00666B66">
            <w:rPr>
              <w:noProof/>
            </w:rPr>
            <w:t xml:space="preserve"> (</w:t>
          </w:r>
          <w:r w:rsidR="00666B66" w:rsidRPr="00666B66">
            <w:rPr>
              <w:noProof/>
              <w:lang w:val="en-US"/>
            </w:rPr>
            <w:t>Console</w:t>
          </w:r>
          <w:r w:rsidR="00666B66" w:rsidRPr="00666B66">
            <w:rPr>
              <w:noProof/>
            </w:rPr>
            <w:t xml:space="preserve"> </w:t>
          </w:r>
          <w:r w:rsidR="00666B66" w:rsidRPr="00666B66">
            <w:rPr>
              <w:noProof/>
              <w:lang w:val="en-US"/>
            </w:rPr>
            <w:t>war</w:t>
          </w:r>
          <w:r w:rsidR="00666B66" w:rsidRPr="00666B66">
            <w:rPr>
              <w:noProof/>
            </w:rPr>
            <w:t xml:space="preserve"> - </w:t>
          </w:r>
          <w:r w:rsidR="00666B66" w:rsidRPr="00666B66">
            <w:rPr>
              <w:noProof/>
              <w:lang w:val="en-US"/>
            </w:rPr>
            <w:t>Wikipedia</w:t>
          </w:r>
          <w:r w:rsidR="00666B66" w:rsidRPr="00666B66">
            <w:rPr>
              <w:noProof/>
            </w:rPr>
            <w:t xml:space="preserve">, 2023; </w:t>
          </w:r>
          <w:r w:rsidR="00666B66" w:rsidRPr="00666B66">
            <w:rPr>
              <w:noProof/>
              <w:lang w:val="en-US"/>
            </w:rPr>
            <w:t>D</w:t>
          </w:r>
          <w:r w:rsidR="00666B66" w:rsidRPr="00666B66">
            <w:rPr>
              <w:noProof/>
            </w:rPr>
            <w:t>'</w:t>
          </w:r>
          <w:r w:rsidR="00666B66" w:rsidRPr="00666B66">
            <w:rPr>
              <w:noProof/>
              <w:lang w:val="en-US"/>
            </w:rPr>
            <w:t>Amore</w:t>
          </w:r>
          <w:r w:rsidR="00666B66" w:rsidRPr="00666B66">
            <w:rPr>
              <w:noProof/>
            </w:rPr>
            <w:t>,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lastRenderedPageBreak/>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087E62ED"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720C4E">
            <w:rPr>
              <w:lang w:val="en-US"/>
            </w:rPr>
            <w:fldChar w:fldCharType="separate"/>
          </w:r>
          <w:r w:rsidR="00666B66">
            <w:rPr>
              <w:noProof/>
              <w:lang w:val="en-US"/>
            </w:rPr>
            <w:t xml:space="preserve"> </w:t>
          </w:r>
          <w:r w:rsidR="00666B66" w:rsidRPr="00666B66">
            <w:rPr>
              <w:noProof/>
              <w:lang w:val="en-US"/>
            </w:rPr>
            <w:t>(Business Insider, 2023; Kim &amp; Chandler, 2018; Microsoft SDK Social Overview,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w:t>
      </w:r>
      <w:r w:rsidRPr="006E47BC">
        <w:lastRenderedPageBreak/>
        <w:t xml:space="preserve">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3BEE4431" w:rsidR="002A5421" w:rsidRPr="002A5421" w:rsidRDefault="0028396A">
      <w:pPr>
        <w:pStyle w:val="Heading2"/>
        <w:rPr>
          <w:lang w:val="en-US"/>
        </w:rPr>
      </w:pPr>
      <w:r>
        <w:t>Τύπος Έλξης</w:t>
      </w:r>
    </w:p>
    <w:p w14:paraId="4A173E91" w14:textId="53CF8292"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w:t>
      </w:r>
      <w:r w:rsidRPr="00295466">
        <w:lastRenderedPageBreak/>
        <w:t xml:space="preserve">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 xml:space="preserve">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w:t>
      </w:r>
      <w:r>
        <w:lastRenderedPageBreak/>
        <w:t xml:space="preserve">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rPr>
            <w:lastRenderedPageBreak/>
            <w:t>(</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Digest, 2023; Microsoft Philanthropies, 2023)</w:t>
          </w:r>
          <w:r w:rsidR="003D310D" w:rsidRPr="00D97F86">
            <w:fldChar w:fldCharType="end"/>
          </w:r>
        </w:sdtContent>
      </w:sdt>
      <w:r w:rsidRPr="00D97F86">
        <w:t xml:space="preserve">, η οποία επιδιώκει να ενδυναμώσει τα άτομα και τους </w:t>
      </w:r>
      <w:r w:rsidRPr="00D97F86">
        <w:lastRenderedPageBreak/>
        <w:t xml:space="preserve">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3A1D517D"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09A54" w14:textId="77777777" w:rsidR="00AC616E" w:rsidRDefault="00AC616E">
      <w:pPr>
        <w:spacing w:after="0" w:line="240" w:lineRule="auto"/>
      </w:pPr>
      <w:r>
        <w:separator/>
      </w:r>
    </w:p>
  </w:endnote>
  <w:endnote w:type="continuationSeparator" w:id="0">
    <w:p w14:paraId="353EA92C" w14:textId="77777777" w:rsidR="00AC616E" w:rsidRDefault="00AC6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2A335" w14:textId="77777777" w:rsidR="00AC616E" w:rsidRDefault="00AC616E">
      <w:pPr>
        <w:spacing w:after="0" w:line="240" w:lineRule="auto"/>
      </w:pPr>
      <w:r>
        <w:separator/>
      </w:r>
    </w:p>
  </w:footnote>
  <w:footnote w:type="continuationSeparator" w:id="0">
    <w:p w14:paraId="6C4CD368" w14:textId="77777777" w:rsidR="00AC616E" w:rsidRDefault="00AC61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oFAC3+J1g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894"/>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616E"/>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2DAE"/>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F0ED4"/>
    <w:rsid w:val="002E588C"/>
    <w:rsid w:val="0037726B"/>
    <w:rsid w:val="005F735B"/>
    <w:rsid w:val="00614374"/>
    <w:rsid w:val="006563F6"/>
    <w:rsid w:val="00696149"/>
    <w:rsid w:val="0082170B"/>
    <w:rsid w:val="008D7129"/>
    <w:rsid w:val="008E778F"/>
    <w:rsid w:val="009E7EBE"/>
    <w:rsid w:val="009F776D"/>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3</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9</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3</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41</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40</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9</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8</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6</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7</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3</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4</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5</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2</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4</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5</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50</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2</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51</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4</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7</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8</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30</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7</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6</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8</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31</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32</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23</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5</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6</b:RefOrder>
  </b:Source>
</b:Sources>
</file>

<file path=customXml/itemProps1.xml><?xml version="1.0" encoding="utf-8"?>
<ds:datastoreItem xmlns:ds="http://schemas.openxmlformats.org/officeDocument/2006/customXml" ds:itemID="{8B1AD8D8-2395-4350-B17D-9AD7632C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19</TotalTime>
  <Pages>37</Pages>
  <Words>8496</Words>
  <Characters>48429</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6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63</cp:revision>
  <dcterms:created xsi:type="dcterms:W3CDTF">2022-11-27T10:46:00Z</dcterms:created>
  <dcterms:modified xsi:type="dcterms:W3CDTF">2023-04-14T17:44:00Z</dcterms:modified>
</cp:coreProperties>
</file>